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6EEF7579"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 xml:space="preserve">the benefits you'll get from attending the </w:t>
      </w:r>
      <w:hyperlink r:id="rId10" w:history="1">
        <w:r w:rsidR="00CB4AF5" w:rsidRPr="00CB4AF5">
          <w:rPr>
            <w:rStyle w:val="Hyperlink"/>
            <w:rFonts w:ascii="Arial" w:eastAsia="Times New Roman" w:hAnsi="Arial" w:cs="Arial"/>
            <w:b/>
            <w:sz w:val="20"/>
            <w:szCs w:val="20"/>
            <w:lang w:val="en-GB"/>
          </w:rPr>
          <w:t>Future of Evidence and Smart Health Conference</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69C58BAD" w:rsidR="006A47E7" w:rsidRDefault="006A47E7" w:rsidP="006A47E7">
      <w:pPr>
        <w:rPr>
          <w:rFonts w:ascii="Arial" w:hAnsi="Arial" w:cs="Arial"/>
          <w:sz w:val="20"/>
          <w:szCs w:val="20"/>
        </w:rPr>
      </w:pPr>
      <w:r>
        <w:rPr>
          <w:rFonts w:ascii="Arial" w:hAnsi="Arial" w:cs="Arial"/>
          <w:sz w:val="20"/>
          <w:szCs w:val="20"/>
        </w:rPr>
        <w:t>I would like to attend</w:t>
      </w:r>
      <w:r w:rsidR="00D41F0A">
        <w:rPr>
          <w:rFonts w:ascii="Arial" w:hAnsi="Arial" w:cs="Arial"/>
          <w:sz w:val="20"/>
          <w:szCs w:val="20"/>
        </w:rPr>
        <w:t xml:space="preserve"> the</w:t>
      </w:r>
      <w:r>
        <w:rPr>
          <w:rFonts w:ascii="Arial" w:hAnsi="Arial" w:cs="Arial"/>
          <w:sz w:val="20"/>
          <w:szCs w:val="20"/>
        </w:rPr>
        <w:t xml:space="preserve"> </w:t>
      </w:r>
      <w:hyperlink r:id="rId11" w:history="1">
        <w:r w:rsidR="00CB4AF5" w:rsidRPr="00CB4AF5">
          <w:rPr>
            <w:rStyle w:val="Hyperlink"/>
            <w:rFonts w:ascii="Arial" w:hAnsi="Arial" w:cs="Arial"/>
            <w:lang w:val="en-GB"/>
          </w:rPr>
          <w:t>Future of Evidence and Smart Health Conference</w:t>
        </w:r>
      </w:hyperlink>
      <w:r w:rsidR="00CB4AF5">
        <w:rPr>
          <w:rFonts w:ascii="Arial" w:hAnsi="Arial" w:cs="Arial"/>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CB4AF5">
        <w:rPr>
          <w:rFonts w:ascii="Arial" w:hAnsi="Arial" w:cs="Arial"/>
          <w:sz w:val="20"/>
          <w:szCs w:val="20"/>
        </w:rPr>
        <w:t>8-10 June</w:t>
      </w:r>
      <w:r w:rsidR="001064AE">
        <w:rPr>
          <w:rFonts w:ascii="Arial" w:hAnsi="Arial" w:cs="Arial"/>
          <w:sz w:val="20"/>
          <w:szCs w:val="20"/>
        </w:rPr>
        <w:t xml:space="preserve"> 2021 virtually</w:t>
      </w:r>
      <w:r w:rsidR="009A3659">
        <w:rPr>
          <w:rFonts w:ascii="Arial" w:hAnsi="Arial" w:cs="Arial"/>
          <w:sz w:val="20"/>
          <w:szCs w:val="20"/>
        </w:rPr>
        <w:t>.</w:t>
      </w:r>
    </w:p>
    <w:p w14:paraId="06B5B75F" w14:textId="028AA3B3" w:rsidR="002A6EC0" w:rsidRPr="002A6EC0" w:rsidRDefault="006A47E7" w:rsidP="00CB4AF5">
      <w:pPr>
        <w:spacing w:before="100" w:beforeAutospacing="1" w:after="100" w:afterAutospacing="1" w:line="240" w:lineRule="auto"/>
        <w:rPr>
          <w:rFonts w:ascii="Arial" w:hAnsi="Arial" w:cs="Arial"/>
          <w:color w:val="353535"/>
          <w:sz w:val="20"/>
          <w:szCs w:val="20"/>
        </w:rPr>
      </w:pPr>
      <w:r>
        <w:rPr>
          <w:rFonts w:ascii="Arial" w:hAnsi="Arial" w:cs="Arial"/>
          <w:sz w:val="20"/>
          <w:szCs w:val="20"/>
        </w:rPr>
        <w:t xml:space="preserve">This </w:t>
      </w:r>
      <w:r w:rsidR="009F7C82" w:rsidRPr="00BE446E">
        <w:rPr>
          <w:rFonts w:ascii="Arial" w:hAnsi="Arial" w:cs="Arial"/>
          <w:sz w:val="20"/>
          <w:szCs w:val="20"/>
        </w:rPr>
        <w:t>meeting</w:t>
      </w:r>
      <w:r w:rsidR="002A6EC0">
        <w:rPr>
          <w:rFonts w:ascii="Arial" w:hAnsi="Arial" w:cs="Arial"/>
          <w:sz w:val="20"/>
          <w:szCs w:val="20"/>
        </w:rPr>
        <w:t xml:space="preserve"> </w:t>
      </w:r>
      <w:r w:rsidR="00CB4AF5" w:rsidRPr="00CB4AF5">
        <w:rPr>
          <w:rFonts w:ascii="Arial" w:hAnsi="Arial" w:cs="Arial"/>
          <w:sz w:val="20"/>
          <w:szCs w:val="20"/>
        </w:rPr>
        <w:t xml:space="preserve">discusses opportunities and implementation strategies within the EU data and digital landscape – to support regulators, industry, and patients. Explore latest developments in data usage and data storage, innovative approaches to integrated evidence, and how artificial intelligence and machine learning can transform drug development. The conference will gear </w:t>
      </w:r>
      <w:r w:rsidR="00CB4AF5">
        <w:rPr>
          <w:rFonts w:ascii="Arial" w:hAnsi="Arial" w:cs="Arial"/>
          <w:sz w:val="20"/>
          <w:szCs w:val="20"/>
        </w:rPr>
        <w:t>us</w:t>
      </w:r>
      <w:r w:rsidR="00CB4AF5" w:rsidRPr="00CB4AF5">
        <w:rPr>
          <w:rFonts w:ascii="Arial" w:hAnsi="Arial" w:cs="Arial"/>
          <w:sz w:val="20"/>
          <w:szCs w:val="20"/>
        </w:rPr>
        <w:t xml:space="preserve"> up to drive actionable outcomes and contribute to advancing the EU regulatory space.</w:t>
      </w:r>
    </w:p>
    <w:p w14:paraId="5099E159" w14:textId="77777777" w:rsidR="00CB4AF5" w:rsidRDefault="00CB4AF5" w:rsidP="00CB4AF5">
      <w:pPr>
        <w:spacing w:after="0" w:line="240" w:lineRule="auto"/>
        <w:rPr>
          <w:rFonts w:ascii="Arial" w:eastAsia="Times New Roman" w:hAnsi="Arial" w:cs="Arial"/>
          <w:b/>
          <w:bCs/>
          <w:sz w:val="20"/>
          <w:szCs w:val="20"/>
        </w:rPr>
      </w:pPr>
      <w:r w:rsidRPr="00CB4AF5">
        <w:rPr>
          <w:rFonts w:ascii="Arial" w:eastAsia="Times New Roman" w:hAnsi="Arial" w:cs="Arial"/>
          <w:b/>
          <w:bCs/>
          <w:sz w:val="20"/>
          <w:szCs w:val="20"/>
        </w:rPr>
        <w:t>The conference program follows two main tracks:</w:t>
      </w:r>
    </w:p>
    <w:p w14:paraId="17F09651" w14:textId="77777777" w:rsidR="00CB4AF5" w:rsidRDefault="00CB4AF5" w:rsidP="00CB4AF5">
      <w:pPr>
        <w:spacing w:after="0" w:line="240" w:lineRule="auto"/>
        <w:rPr>
          <w:rFonts w:ascii="Arial" w:eastAsia="Times New Roman" w:hAnsi="Arial" w:cs="Arial"/>
          <w:b/>
          <w:bCs/>
          <w:sz w:val="20"/>
          <w:szCs w:val="20"/>
        </w:rPr>
      </w:pPr>
    </w:p>
    <w:p w14:paraId="750E627F" w14:textId="77777777" w:rsidR="00CB4AF5" w:rsidRPr="00CB4AF5" w:rsidRDefault="00CB4AF5" w:rsidP="00CB4AF5">
      <w:pPr>
        <w:pStyle w:val="ListParagraph"/>
        <w:numPr>
          <w:ilvl w:val="0"/>
          <w:numId w:val="7"/>
        </w:numPr>
        <w:spacing w:after="0" w:line="240" w:lineRule="auto"/>
        <w:rPr>
          <w:rFonts w:ascii="Arial" w:eastAsia="Times New Roman" w:hAnsi="Arial" w:cs="Arial"/>
          <w:sz w:val="20"/>
          <w:szCs w:val="20"/>
          <w:lang w:val="en-GB"/>
        </w:rPr>
      </w:pPr>
      <w:r w:rsidRPr="00CB4AF5">
        <w:rPr>
          <w:rFonts w:ascii="Arial" w:eastAsia="Times New Roman" w:hAnsi="Arial" w:cs="Arial"/>
          <w:b/>
          <w:bCs/>
          <w:sz w:val="20"/>
          <w:szCs w:val="20"/>
          <w:lang w:val="en-GB"/>
        </w:rPr>
        <w:t>Real-world Evidence (RWE)</w:t>
      </w:r>
    </w:p>
    <w:p w14:paraId="43E5A8EF" w14:textId="352A7251" w:rsidR="00CB4AF5" w:rsidRDefault="00CB4AF5" w:rsidP="00CB4AF5">
      <w:pPr>
        <w:spacing w:after="0" w:line="240" w:lineRule="auto"/>
        <w:rPr>
          <w:rFonts w:ascii="Arial" w:eastAsia="Times New Roman" w:hAnsi="Arial" w:cs="Arial"/>
          <w:sz w:val="20"/>
          <w:szCs w:val="20"/>
          <w:lang w:val="en-GB"/>
        </w:rPr>
      </w:pPr>
      <w:r w:rsidRPr="00CB4AF5">
        <w:rPr>
          <w:rFonts w:ascii="Arial" w:eastAsia="Times New Roman" w:hAnsi="Arial" w:cs="Arial"/>
          <w:sz w:val="20"/>
          <w:szCs w:val="20"/>
          <w:lang w:val="en-GB"/>
        </w:rPr>
        <w:t>RWE data is a valuable source to help optimize clinical trial design and support decision-making for regulators, physicians, and other healthcare providers. We explore how to define the quality of different types of RWE sources and how to best approach a unified framework for clinical data collection. Understand how various stakeholders are leveraging RWE to advance healthcare knowledge and decision-making processes, which are increasingly in the hands of artificial intelligence tools.</w:t>
      </w:r>
    </w:p>
    <w:p w14:paraId="38705B21" w14:textId="77777777" w:rsidR="00CB4AF5" w:rsidRPr="00CB4AF5" w:rsidRDefault="00CB4AF5" w:rsidP="00CB4AF5">
      <w:pPr>
        <w:spacing w:after="0" w:line="240" w:lineRule="auto"/>
        <w:rPr>
          <w:rFonts w:ascii="Arial" w:eastAsia="Times New Roman" w:hAnsi="Arial" w:cs="Arial"/>
          <w:sz w:val="20"/>
          <w:szCs w:val="20"/>
          <w:lang w:val="en-GB"/>
        </w:rPr>
      </w:pPr>
    </w:p>
    <w:p w14:paraId="5C8EA9F8" w14:textId="77777777" w:rsidR="00CB4AF5" w:rsidRPr="00CB4AF5" w:rsidRDefault="00CB4AF5" w:rsidP="00CB4AF5">
      <w:pPr>
        <w:pStyle w:val="ListParagraph"/>
        <w:numPr>
          <w:ilvl w:val="0"/>
          <w:numId w:val="7"/>
        </w:numPr>
        <w:spacing w:after="0" w:line="240" w:lineRule="auto"/>
        <w:rPr>
          <w:rFonts w:ascii="Arial" w:eastAsia="Times New Roman" w:hAnsi="Arial" w:cs="Arial"/>
          <w:sz w:val="20"/>
          <w:szCs w:val="20"/>
          <w:lang w:val="en-GB"/>
        </w:rPr>
      </w:pPr>
      <w:r w:rsidRPr="00CB4AF5">
        <w:rPr>
          <w:rFonts w:ascii="Arial" w:eastAsia="Times New Roman" w:hAnsi="Arial" w:cs="Arial"/>
          <w:b/>
          <w:bCs/>
          <w:sz w:val="20"/>
          <w:szCs w:val="20"/>
          <w:lang w:val="en-GB"/>
        </w:rPr>
        <w:t>Digital Health</w:t>
      </w:r>
    </w:p>
    <w:p w14:paraId="681B846E" w14:textId="77777777" w:rsidR="00CB4AF5" w:rsidRPr="00CB4AF5" w:rsidRDefault="00CB4AF5" w:rsidP="00CB4AF5">
      <w:pPr>
        <w:spacing w:after="0" w:line="240" w:lineRule="auto"/>
        <w:rPr>
          <w:rFonts w:ascii="Arial" w:eastAsia="Times New Roman" w:hAnsi="Arial" w:cs="Arial"/>
          <w:sz w:val="20"/>
          <w:szCs w:val="20"/>
          <w:lang w:val="en-GB"/>
        </w:rPr>
      </w:pPr>
      <w:r w:rsidRPr="00CB4AF5">
        <w:rPr>
          <w:rFonts w:ascii="Arial" w:eastAsia="Times New Roman" w:hAnsi="Arial" w:cs="Arial"/>
          <w:sz w:val="20"/>
          <w:szCs w:val="20"/>
          <w:lang w:val="en-GB"/>
        </w:rPr>
        <w:t xml:space="preserve">With a deep dive into the fast-evolving digital healthcare ecosystem, you will be introduced to novel wearables and data collection methods. You further get insights into new formats of digital intervention in health. In interdisciplinary sessions, we approach hot topics like the Dynamic Dossier in the cloud, rapid reviews, and digital therapeutics which could help </w:t>
      </w:r>
      <w:proofErr w:type="spellStart"/>
      <w:r w:rsidRPr="00CB4AF5">
        <w:rPr>
          <w:rFonts w:ascii="Arial" w:eastAsia="Times New Roman" w:hAnsi="Arial" w:cs="Arial"/>
          <w:sz w:val="20"/>
          <w:szCs w:val="20"/>
          <w:lang w:val="en-GB"/>
        </w:rPr>
        <w:t>fulfill</w:t>
      </w:r>
      <w:proofErr w:type="spellEnd"/>
      <w:r w:rsidRPr="00CB4AF5">
        <w:rPr>
          <w:rFonts w:ascii="Arial" w:eastAsia="Times New Roman" w:hAnsi="Arial" w:cs="Arial"/>
          <w:sz w:val="20"/>
          <w:szCs w:val="20"/>
          <w:lang w:val="en-GB"/>
        </w:rPr>
        <w:t xml:space="preserve"> unmet medical needs caused by limitations in traditional therapies.</w:t>
      </w:r>
    </w:p>
    <w:p w14:paraId="56BF9167" w14:textId="77777777" w:rsidR="006A47E7" w:rsidRPr="002A6EC0" w:rsidRDefault="006A47E7" w:rsidP="006A47E7">
      <w:pPr>
        <w:spacing w:after="0" w:line="240" w:lineRule="auto"/>
        <w:rPr>
          <w:rFonts w:ascii="Arial" w:hAnsi="Arial" w:cs="Arial"/>
          <w:color w:val="313131"/>
          <w:sz w:val="20"/>
          <w:szCs w:val="20"/>
          <w:lang w:val="en-GB"/>
        </w:rPr>
      </w:pPr>
    </w:p>
    <w:p w14:paraId="56BF917E" w14:textId="38D36E57" w:rsidR="00957B88" w:rsidRDefault="00957B88" w:rsidP="00957B88">
      <w:pPr>
        <w:pStyle w:val="NormalWeb"/>
        <w:rPr>
          <w:rFonts w:ascii="Arial" w:hAnsi="Arial" w:cs="Arial"/>
          <w:sz w:val="20"/>
          <w:szCs w:val="20"/>
        </w:rPr>
      </w:pPr>
      <w:r>
        <w:rPr>
          <w:rFonts w:ascii="Arial" w:hAnsi="Arial" w:cs="Arial"/>
          <w:sz w:val="20"/>
          <w:szCs w:val="20"/>
        </w:rPr>
        <w:t xml:space="preserve">I am seeking your support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p>
    <w:p w14:paraId="0F94C4C6" w14:textId="77777777" w:rsidR="00DE0D06" w:rsidRDefault="00DE0D06" w:rsidP="001C2C15">
      <w:pPr>
        <w:spacing w:after="0" w:line="240" w:lineRule="auto"/>
        <w:ind w:left="360"/>
        <w:rPr>
          <w:rFonts w:ascii="Arial" w:hAnsi="Arial" w:cs="Arial"/>
          <w:b/>
          <w:color w:val="313131"/>
          <w:sz w:val="20"/>
          <w:szCs w:val="20"/>
        </w:rPr>
      </w:pPr>
    </w:p>
    <w:p w14:paraId="2BE4090F" w14:textId="783FA951" w:rsidR="001C2C15" w:rsidRPr="00DE0D06" w:rsidRDefault="00DE0D06" w:rsidP="00DE0D06">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w:t>
      </w:r>
      <w:r>
        <w:rPr>
          <w:rFonts w:ascii="Arial" w:hAnsi="Arial" w:cs="Arial"/>
          <w:b/>
          <w:sz w:val="20"/>
          <w:szCs w:val="20"/>
          <w:highlight w:val="lightGray"/>
          <w:shd w:val="clear" w:color="auto" w:fill="EEECE1"/>
        </w:rPr>
        <w:t xml:space="preserve">Insert the registration rate applicable to you from </w:t>
      </w:r>
      <w:hyperlink r:id="rId12" w:anchor="showcontent" w:history="1">
        <w:r w:rsidRPr="00DE0D06">
          <w:rPr>
            <w:rStyle w:val="Hyperlink"/>
            <w:rFonts w:ascii="Arial" w:hAnsi="Arial" w:cs="Arial"/>
            <w:b/>
            <w:sz w:val="20"/>
            <w:szCs w:val="20"/>
            <w:highlight w:val="lightGray"/>
            <w:shd w:val="clear" w:color="auto" w:fill="EEECE1"/>
          </w:rPr>
          <w:t>here</w:t>
        </w:r>
      </w:hyperlink>
      <w:r w:rsidRPr="00D67BA0">
        <w:rPr>
          <w:rFonts w:ascii="Arial" w:hAnsi="Arial" w:cs="Arial"/>
          <w:b/>
          <w:sz w:val="20"/>
          <w:szCs w:val="20"/>
          <w:highlight w:val="lightGray"/>
          <w:shd w:val="clear" w:color="auto" w:fill="EEECE1"/>
        </w:rPr>
        <w:t>&gt;</w:t>
      </w:r>
    </w:p>
    <w:p w14:paraId="56BF9197" w14:textId="2A5E96BF" w:rsidR="006A47E7" w:rsidRDefault="006A47E7" w:rsidP="006A47E7">
      <w:pPr>
        <w:pStyle w:val="NormalWeb"/>
        <w:rPr>
          <w:rFonts w:ascii="Arial" w:hAnsi="Arial" w:cs="Arial"/>
          <w:b/>
          <w:sz w:val="20"/>
          <w:szCs w:val="20"/>
        </w:rPr>
      </w:pPr>
      <w:r>
        <w:rPr>
          <w:rFonts w:ascii="Arial" w:hAnsi="Arial" w:cs="Arial"/>
          <w:sz w:val="20"/>
          <w:szCs w:val="20"/>
        </w:rPr>
        <w:t xml:space="preserve">Thank you for taking the time to review this proposal. By attending </w:t>
      </w:r>
      <w:r w:rsidR="00D35FA6" w:rsidRPr="00D35FA6">
        <w:rPr>
          <w:rFonts w:ascii="Arial" w:hAnsi="Arial" w:cs="Arial"/>
          <w:sz w:val="20"/>
          <w:szCs w:val="20"/>
          <w:lang w:val="en-GB"/>
        </w:rPr>
        <w:t>Future of Evidence and Smart Health Conference</w:t>
      </w:r>
      <w:r w:rsidR="002A6EC0">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p>
    <w:p w14:paraId="56BF9199" w14:textId="51B06322" w:rsidR="006A47E7" w:rsidRDefault="006A47E7" w:rsidP="006A47E7">
      <w:pPr>
        <w:pStyle w:val="NormalWeb"/>
        <w:rPr>
          <w:rFonts w:ascii="Arial" w:hAnsi="Arial" w:cs="Arial"/>
          <w:sz w:val="20"/>
          <w:szCs w:val="20"/>
        </w:rPr>
      </w:pPr>
      <w:r w:rsidRPr="00957B88">
        <w:rPr>
          <w:rFonts w:ascii="Arial" w:hAnsi="Arial" w:cs="Arial"/>
          <w:sz w:val="20"/>
          <w:szCs w:val="20"/>
        </w:rPr>
        <w:t>Sincerely,</w:t>
      </w:r>
    </w:p>
    <w:p w14:paraId="55FF989E" w14:textId="54104DD3" w:rsidR="00DE0D06" w:rsidRPr="00D67BA0" w:rsidRDefault="00DE0D06" w:rsidP="00DE0D06">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w:t>
      </w:r>
      <w:r>
        <w:rPr>
          <w:rFonts w:ascii="Arial" w:hAnsi="Arial" w:cs="Arial"/>
          <w:b/>
          <w:sz w:val="20"/>
          <w:szCs w:val="20"/>
          <w:highlight w:val="lightGray"/>
          <w:shd w:val="clear" w:color="auto" w:fill="EEECE1"/>
        </w:rPr>
        <w:t>Your name</w:t>
      </w:r>
      <w:r w:rsidRPr="00D67BA0">
        <w:rPr>
          <w:rFonts w:ascii="Arial" w:hAnsi="Arial" w:cs="Arial"/>
          <w:b/>
          <w:sz w:val="20"/>
          <w:szCs w:val="20"/>
          <w:highlight w:val="lightGray"/>
          <w:shd w:val="clear" w:color="auto" w:fill="EEECE1"/>
        </w:rPr>
        <w:t>&gt;</w:t>
      </w:r>
    </w:p>
    <w:p w14:paraId="56BF919C" w14:textId="77777777" w:rsidR="00E82163" w:rsidRDefault="00E82163"/>
    <w:sectPr w:rsidR="00E82163"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609F4"/>
    <w:rsid w:val="00162B6F"/>
    <w:rsid w:val="001672D1"/>
    <w:rsid w:val="00172A1B"/>
    <w:rsid w:val="00195372"/>
    <w:rsid w:val="001A72F9"/>
    <w:rsid w:val="001B16E4"/>
    <w:rsid w:val="001C2C15"/>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72AA"/>
    <w:rsid w:val="0044090D"/>
    <w:rsid w:val="004478D5"/>
    <w:rsid w:val="004D238C"/>
    <w:rsid w:val="004E48C8"/>
    <w:rsid w:val="004E5015"/>
    <w:rsid w:val="004F162F"/>
    <w:rsid w:val="004F75F4"/>
    <w:rsid w:val="00502006"/>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B3CCC"/>
    <w:rsid w:val="007D5848"/>
    <w:rsid w:val="007F1DA4"/>
    <w:rsid w:val="008303A8"/>
    <w:rsid w:val="008A4E50"/>
    <w:rsid w:val="00905A28"/>
    <w:rsid w:val="00913DCB"/>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267EF"/>
    <w:rsid w:val="00C63CFD"/>
    <w:rsid w:val="00C90A8A"/>
    <w:rsid w:val="00CA3D34"/>
    <w:rsid w:val="00CB1403"/>
    <w:rsid w:val="00CB4AF5"/>
    <w:rsid w:val="00D032F0"/>
    <w:rsid w:val="00D3068B"/>
    <w:rsid w:val="00D35FA6"/>
    <w:rsid w:val="00D41F0A"/>
    <w:rsid w:val="00D43F23"/>
    <w:rsid w:val="00D54A7D"/>
    <w:rsid w:val="00D90C6A"/>
    <w:rsid w:val="00DA53C2"/>
    <w:rsid w:val="00DB598E"/>
    <w:rsid w:val="00DC5654"/>
    <w:rsid w:val="00DC7FC4"/>
    <w:rsid w:val="00DD39EF"/>
    <w:rsid w:val="00DE0D06"/>
    <w:rsid w:val="00E10D92"/>
    <w:rsid w:val="00E636D8"/>
    <w:rsid w:val="00E76FDE"/>
    <w:rsid w:val="00E82163"/>
    <w:rsid w:val="00ED109A"/>
    <w:rsid w:val="00ED1ACB"/>
    <w:rsid w:val="00ED3454"/>
    <w:rsid w:val="00ED4D94"/>
    <w:rsid w:val="00F15CFA"/>
    <w:rsid w:val="00F41E70"/>
    <w:rsid w:val="00F86EF1"/>
    <w:rsid w:val="00FB3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1/06/future-of-evidence-and-smart-health-conference/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1/06/future-of-evidence-and-smart-health-conference"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1/06/future-of-evidence-and-smart-health-confere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Props1.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3.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4.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5.xml><?xml version="1.0" encoding="utf-8"?>
<ds:datastoreItem xmlns:ds="http://schemas.openxmlformats.org/officeDocument/2006/customXml" ds:itemID="{53EC0B3B-FF76-432D-81EE-39321D6676E1}">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d9d0f46b-f6a6-4db7-a277-b2edc3298236"/>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Isabelle Nguyen</cp:lastModifiedBy>
  <cp:revision>3</cp:revision>
  <cp:lastPrinted>2014-09-25T16:10:00Z</cp:lastPrinted>
  <dcterms:created xsi:type="dcterms:W3CDTF">2021-04-27T09:17:00Z</dcterms:created>
  <dcterms:modified xsi:type="dcterms:W3CDTF">2021-04-2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